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C67387" w:rsidRPr="0095358E" w:rsidRDefault="00C67387">
      <w:pPr>
        <w:pStyle w:val="Header"/>
        <w:tabs>
          <w:tab w:val="clear" w:pos="4153"/>
          <w:tab w:val="clear" w:pos="8306"/>
        </w:tabs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62"/>
      </w:tblGrid>
      <w:tr w:rsidR="00C67387" w:rsidRPr="0095358E" w14:paraId="222C7FBE" w14:textId="77777777">
        <w:trPr>
          <w:cantSplit/>
        </w:trPr>
        <w:tc>
          <w:tcPr>
            <w:tcW w:w="5000" w:type="pct"/>
            <w:tcBorders>
              <w:bottom w:val="single" w:sz="4" w:space="0" w:color="auto"/>
            </w:tcBorders>
          </w:tcPr>
          <w:p w14:paraId="11F0D84A" w14:textId="0F67D7BB" w:rsidR="00AE0C70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b/>
                <w:bCs/>
                <w:caps/>
                <w:color w:val="0070C0"/>
                <w:sz w:val="20"/>
              </w:rPr>
            </w:pPr>
            <w:r w:rsidRPr="0095358E">
              <w:br w:type="page"/>
            </w:r>
            <w:r w:rsidR="00405D7A" w:rsidRPr="0095358E">
              <w:rPr>
                <w:b/>
                <w:bCs/>
                <w:sz w:val="20"/>
              </w:rPr>
              <w:t>FINANCIAL SUPPORT REQUEST FORM</w:t>
            </w:r>
            <w:r w:rsidR="00405D7A" w:rsidRPr="0095358E">
              <w:rPr>
                <w:b/>
                <w:bCs/>
                <w:sz w:val="20"/>
              </w:rPr>
              <w:br/>
            </w:r>
            <w:r w:rsidR="00405D7A">
              <w:rPr>
                <w:b/>
                <w:bCs/>
                <w:sz w:val="20"/>
              </w:rPr>
              <w:t>P</w:t>
            </w:r>
            <w:r w:rsidR="00405D7A" w:rsidRPr="0095358E">
              <w:rPr>
                <w:b/>
                <w:bCs/>
                <w:sz w:val="20"/>
              </w:rPr>
              <w:t xml:space="preserve">lease send this form no later than </w:t>
            </w:r>
            <w:r w:rsidR="003502B7" w:rsidRPr="003502B7">
              <w:rPr>
                <w:b/>
                <w:bCs/>
                <w:color w:val="FF0000"/>
                <w:sz w:val="20"/>
              </w:rPr>
              <w:t>1</w:t>
            </w:r>
            <w:r w:rsidR="00624E5A" w:rsidRPr="003502B7">
              <w:rPr>
                <w:b/>
                <w:bCs/>
                <w:color w:val="FF0000"/>
                <w:sz w:val="20"/>
              </w:rPr>
              <w:t xml:space="preserve"> </w:t>
            </w:r>
            <w:r w:rsidR="00624E5A">
              <w:rPr>
                <w:b/>
                <w:bCs/>
                <w:color w:val="FF0000"/>
                <w:sz w:val="20"/>
              </w:rPr>
              <w:t>October 2022</w:t>
            </w:r>
            <w:r w:rsidR="00171B33" w:rsidRPr="003A524C">
              <w:rPr>
                <w:b/>
                <w:bCs/>
                <w:sz w:val="20"/>
              </w:rPr>
              <w:t xml:space="preserve"> </w:t>
            </w:r>
            <w:r w:rsidR="00405D7A" w:rsidRPr="0095358E">
              <w:rPr>
                <w:b/>
                <w:bCs/>
                <w:sz w:val="20"/>
              </w:rPr>
              <w:t xml:space="preserve">to </w:t>
            </w:r>
            <w:r w:rsidR="00405D7A" w:rsidRPr="00075521">
              <w:rPr>
                <w:b/>
                <w:bCs/>
                <w:color w:val="0070C0"/>
                <w:sz w:val="20"/>
              </w:rPr>
              <w:t>cammile.marcelo@un.org</w:t>
            </w:r>
          </w:p>
          <w:p w14:paraId="76C101A0" w14:textId="1B886BA6" w:rsidR="00AE0C70" w:rsidRPr="00AE0C70" w:rsidRDefault="00AE0C70" w:rsidP="00CA2334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b/>
                <w:sz w:val="20"/>
              </w:rPr>
            </w:pPr>
            <w:r w:rsidRPr="00AE0C70">
              <w:rPr>
                <w:b/>
                <w:sz w:val="20"/>
              </w:rPr>
              <w:t>Kindly note that your request for financial support will be considered after you register online through the following link:</w:t>
            </w:r>
            <w:r>
              <w:rPr>
                <w:b/>
                <w:sz w:val="20"/>
              </w:rPr>
              <w:br/>
            </w:r>
            <w:hyperlink r:id="rId11" w:history="1">
              <w:r w:rsidR="00624E5A" w:rsidRPr="00624E5A">
                <w:rPr>
                  <w:rStyle w:val="Hyperlink"/>
                  <w:b/>
                  <w:bCs/>
                  <w:lang w:val="en-GB"/>
                </w:rPr>
                <w:t>https://indico.un.org/event/1000666/</w:t>
              </w:r>
            </w:hyperlink>
          </w:p>
        </w:tc>
      </w:tr>
    </w:tbl>
    <w:p w14:paraId="0A37501D" w14:textId="77777777" w:rsidR="00C67387" w:rsidRPr="0095358E" w:rsidRDefault="00C67387">
      <w:pPr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35"/>
        <w:gridCol w:w="2548"/>
        <w:gridCol w:w="545"/>
        <w:gridCol w:w="704"/>
        <w:gridCol w:w="877"/>
        <w:gridCol w:w="3417"/>
      </w:tblGrid>
      <w:tr w:rsidR="00C67387" w:rsidRPr="0095358E" w14:paraId="13646F2F" w14:textId="77777777" w:rsidTr="00EE2278">
        <w:trPr>
          <w:cantSplit/>
        </w:trPr>
        <w:tc>
          <w:tcPr>
            <w:tcW w:w="5000" w:type="pct"/>
            <w:gridSpan w:val="6"/>
            <w:tcBorders>
              <w:top w:val="threeDEmboss" w:sz="6" w:space="0" w:color="auto"/>
              <w:left w:val="threeDEmboss" w:sz="6" w:space="0" w:color="auto"/>
              <w:bottom w:val="threeDEmboss" w:sz="6" w:space="0" w:color="auto"/>
              <w:right w:val="threeDEmboss" w:sz="6" w:space="0" w:color="auto"/>
            </w:tcBorders>
            <w:shd w:val="clear" w:color="auto" w:fill="auto"/>
          </w:tcPr>
          <w:p w14:paraId="1F108601" w14:textId="77777777" w:rsidR="007A156E" w:rsidRPr="0095358E" w:rsidRDefault="00C67387" w:rsidP="00423B92">
            <w:pPr>
              <w:tabs>
                <w:tab w:val="left" w:pos="870"/>
              </w:tabs>
              <w:spacing w:before="120" w:after="120"/>
              <w:ind w:left="284"/>
              <w:jc w:val="center"/>
              <w:rPr>
                <w:sz w:val="18"/>
                <w:szCs w:val="18"/>
              </w:rPr>
            </w:pPr>
            <w:r w:rsidRPr="0095358E">
              <w:rPr>
                <w:sz w:val="18"/>
                <w:szCs w:val="18"/>
              </w:rPr>
              <w:t xml:space="preserve">I hereby request financial support for the participation of the expert mentioned below </w:t>
            </w:r>
            <w:r w:rsidR="00536E62" w:rsidRPr="0095358E">
              <w:rPr>
                <w:sz w:val="18"/>
                <w:szCs w:val="18"/>
              </w:rPr>
              <w:t xml:space="preserve">to </w:t>
            </w:r>
            <w:r w:rsidR="001A0281" w:rsidRPr="0095358E">
              <w:rPr>
                <w:sz w:val="18"/>
                <w:szCs w:val="18"/>
              </w:rPr>
              <w:t xml:space="preserve">the following </w:t>
            </w:r>
            <w:r w:rsidR="0014721F" w:rsidRPr="0095358E">
              <w:rPr>
                <w:sz w:val="18"/>
                <w:szCs w:val="18"/>
              </w:rPr>
              <w:t>meeting</w:t>
            </w:r>
            <w:r w:rsidR="00ED4C78">
              <w:rPr>
                <w:sz w:val="18"/>
                <w:szCs w:val="18"/>
              </w:rPr>
              <w:t>(s)</w:t>
            </w:r>
            <w:r w:rsidR="007A156E" w:rsidRPr="0095358E">
              <w:rPr>
                <w:sz w:val="18"/>
                <w:szCs w:val="18"/>
              </w:rPr>
              <w:t>:</w:t>
            </w:r>
          </w:p>
          <w:p w14:paraId="20371EE2" w14:textId="752662D8" w:rsidR="00D13968" w:rsidRPr="0095358E" w:rsidRDefault="00624E5A" w:rsidP="00075521">
            <w:pPr>
              <w:tabs>
                <w:tab w:val="left" w:pos="870"/>
              </w:tabs>
              <w:spacing w:before="120" w:after="120"/>
              <w:ind w:left="284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2"/>
              </w:rPr>
              <w:t>6</w:t>
            </w:r>
            <w:r w:rsidRPr="00624E5A">
              <w:rPr>
                <w:b/>
                <w:bCs/>
                <w:sz w:val="22"/>
                <w:vertAlign w:val="superscript"/>
              </w:rPr>
              <w:t>th</w:t>
            </w:r>
            <w:r>
              <w:rPr>
                <w:b/>
                <w:bCs/>
                <w:sz w:val="22"/>
              </w:rPr>
              <w:t xml:space="preserve"> session of the Meeting of the Parties to the Protocol on Water and Health</w:t>
            </w:r>
            <w:r w:rsidR="00CA2334">
              <w:rPr>
                <w:b/>
                <w:bCs/>
                <w:sz w:val="20"/>
              </w:rPr>
              <w:br/>
            </w:r>
            <w:r>
              <w:rPr>
                <w:b/>
                <w:bCs/>
                <w:sz w:val="20"/>
              </w:rPr>
              <w:t>(</w:t>
            </w:r>
            <w:r w:rsidR="00171B33">
              <w:rPr>
                <w:b/>
                <w:bCs/>
                <w:sz w:val="20"/>
              </w:rPr>
              <w:t>Palais des Nations, Geneva, Switzerland</w:t>
            </w:r>
            <w:r w:rsidR="00CA2334">
              <w:rPr>
                <w:b/>
                <w:bCs/>
                <w:sz w:val="20"/>
              </w:rPr>
              <w:t>)</w:t>
            </w:r>
          </w:p>
        </w:tc>
      </w:tr>
      <w:tr w:rsidR="00C67387" w:rsidRPr="0095358E" w14:paraId="05DDD840" w14:textId="77777777" w:rsidTr="00EE2278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5000" w:type="pct"/>
            <w:gridSpan w:val="6"/>
            <w:tcBorders>
              <w:top w:val="threeDEmboss" w:sz="6" w:space="0" w:color="auto"/>
              <w:bottom w:val="dotted" w:sz="4" w:space="0" w:color="auto"/>
              <w:right w:val="threeDEmboss" w:sz="6" w:space="0" w:color="auto"/>
            </w:tcBorders>
            <w:shd w:val="clear" w:color="auto" w:fill="auto"/>
          </w:tcPr>
          <w:p w14:paraId="0CD594CF" w14:textId="77777777" w:rsidR="00C67387" w:rsidRPr="00405D7A" w:rsidRDefault="00C67387" w:rsidP="008843F6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i/>
                <w:iCs/>
                <w:sz w:val="20"/>
              </w:rPr>
            </w:pPr>
            <w:r w:rsidRPr="00405D7A">
              <w:rPr>
                <w:b/>
                <w:i/>
                <w:iCs/>
                <w:sz w:val="20"/>
              </w:rPr>
              <w:t>AUTHORIZING OFFICIAL (</w:t>
            </w:r>
            <w:proofErr w:type="gramStart"/>
            <w:r w:rsidRPr="00405D7A">
              <w:rPr>
                <w:b/>
                <w:i/>
                <w:iCs/>
                <w:sz w:val="20"/>
              </w:rPr>
              <w:t>e.g.</w:t>
            </w:r>
            <w:proofErr w:type="gramEnd"/>
            <w:r w:rsidRPr="00405D7A">
              <w:rPr>
                <w:b/>
                <w:i/>
                <w:iCs/>
                <w:sz w:val="20"/>
              </w:rPr>
              <w:t xml:space="preserve"> Minister, Director</w:t>
            </w:r>
            <w:r w:rsidR="00384BE1" w:rsidRPr="00405D7A">
              <w:rPr>
                <w:b/>
                <w:i/>
                <w:iCs/>
                <w:sz w:val="20"/>
              </w:rPr>
              <w:t>, Head of the Organisation</w:t>
            </w:r>
            <w:r w:rsidRPr="00405D7A">
              <w:rPr>
                <w:b/>
                <w:i/>
                <w:iCs/>
                <w:sz w:val="20"/>
              </w:rPr>
              <w:t>):</w:t>
            </w:r>
            <w:r w:rsidR="008843F6">
              <w:rPr>
                <w:b/>
                <w:i/>
                <w:iCs/>
                <w:sz w:val="20"/>
              </w:rPr>
              <w:t xml:space="preserve"> </w:t>
            </w:r>
            <w:r w:rsidR="008843F6" w:rsidRPr="008843F6">
              <w:rPr>
                <w:b/>
                <w:iCs/>
                <w:color w:val="FF0000"/>
                <w:sz w:val="20"/>
              </w:rPr>
              <w:t>Applications without signature of authorizing official will not be accepted.</w:t>
            </w:r>
          </w:p>
        </w:tc>
      </w:tr>
      <w:tr w:rsidR="00C67387" w:rsidRPr="0095358E" w14:paraId="6ABA5364" w14:textId="77777777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28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29CB127D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Family name (Mr / Ms</w:t>
            </w:r>
            <w:proofErr w:type="gramStart"/>
            <w:r w:rsidRPr="0095358E">
              <w:rPr>
                <w:sz w:val="20"/>
              </w:rPr>
              <w:t>) :</w:t>
            </w:r>
            <w:proofErr w:type="gramEnd"/>
          </w:p>
        </w:tc>
        <w:tc>
          <w:tcPr>
            <w:tcW w:w="1442" w:type="pct"/>
            <w:gridSpan w:val="2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1E2F352E" w14:textId="77777777" w:rsidR="00C67387" w:rsidRPr="0095358E" w:rsidRDefault="000D73D5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0"/>
          </w:p>
        </w:tc>
        <w:tc>
          <w:tcPr>
            <w:tcW w:w="737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A344FB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First name:</w:t>
            </w:r>
          </w:p>
        </w:tc>
        <w:bookmarkStart w:id="1" w:name="Text2"/>
        <w:tc>
          <w:tcPr>
            <w:tcW w:w="15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C4944C6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"/>
          </w:p>
        </w:tc>
      </w:tr>
      <w:tr w:rsidR="00C67387" w:rsidRPr="0095358E" w14:paraId="77E09AC2" w14:textId="77777777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228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6FFDA0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2" w:name="Text3"/>
        <w:tc>
          <w:tcPr>
            <w:tcW w:w="3772" w:type="pct"/>
            <w:gridSpan w:val="5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23A5BDFB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2"/>
          </w:p>
        </w:tc>
      </w:tr>
      <w:tr w:rsidR="00C67387" w:rsidRPr="0095358E" w14:paraId="01F19081" w14:textId="77777777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228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98C9EFB" w14:textId="77777777" w:rsidR="00C67387" w:rsidRPr="0095358E" w:rsidRDefault="00171B33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>
              <w:rPr>
                <w:sz w:val="20"/>
              </w:rPr>
              <w:t xml:space="preserve">Ministry / </w:t>
            </w:r>
            <w:r w:rsidR="00C67387" w:rsidRPr="0095358E">
              <w:rPr>
                <w:sz w:val="20"/>
              </w:rPr>
              <w:t>Organization:</w:t>
            </w:r>
          </w:p>
        </w:tc>
        <w:bookmarkStart w:id="3" w:name="Text4"/>
        <w:tc>
          <w:tcPr>
            <w:tcW w:w="3772" w:type="pct"/>
            <w:gridSpan w:val="5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24E118A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3"/>
          </w:p>
        </w:tc>
      </w:tr>
      <w:tr w:rsidR="00C67387" w:rsidRPr="0095358E" w14:paraId="2DCF0FFD" w14:textId="77777777" w:rsidTr="00EE2278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28" w:type="pct"/>
            <w:tcBorders>
              <w:top w:val="dotted" w:sz="4" w:space="0" w:color="auto"/>
              <w:bottom w:val="threeDEmboss" w:sz="6" w:space="0" w:color="auto"/>
              <w:right w:val="single" w:sz="4" w:space="0" w:color="auto"/>
            </w:tcBorders>
            <w:vAlign w:val="center"/>
          </w:tcPr>
          <w:p w14:paraId="661AFF6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Date of signature:</w:t>
            </w:r>
          </w:p>
        </w:tc>
        <w:bookmarkStart w:id="4" w:name="Text6"/>
        <w:tc>
          <w:tcPr>
            <w:tcW w:w="1188" w:type="pct"/>
            <w:tcBorders>
              <w:top w:val="dotted" w:sz="4" w:space="0" w:color="auto"/>
              <w:left w:val="single" w:sz="4" w:space="0" w:color="auto"/>
              <w:bottom w:val="threeDEmboss" w:sz="6" w:space="0" w:color="auto"/>
            </w:tcBorders>
            <w:vAlign w:val="center"/>
          </w:tcPr>
          <w:p w14:paraId="7C60935A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4"/>
          </w:p>
        </w:tc>
        <w:tc>
          <w:tcPr>
            <w:tcW w:w="582" w:type="pct"/>
            <w:gridSpan w:val="2"/>
            <w:tcBorders>
              <w:top w:val="dotted" w:sz="4" w:space="0" w:color="auto"/>
              <w:bottom w:val="threeDEmboss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DD334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Signature</w:t>
            </w:r>
            <w:r w:rsidR="001D4117" w:rsidRPr="0095358E">
              <w:rPr>
                <w:sz w:val="20"/>
              </w:rPr>
              <w:t xml:space="preserve"> and Stamp</w:t>
            </w:r>
            <w:r w:rsidRPr="0095358E">
              <w:rPr>
                <w:color w:val="FF0000"/>
                <w:sz w:val="20"/>
              </w:rPr>
              <w:t>:</w:t>
            </w:r>
          </w:p>
        </w:tc>
        <w:tc>
          <w:tcPr>
            <w:tcW w:w="2002" w:type="pct"/>
            <w:gridSpan w:val="2"/>
            <w:tcBorders>
              <w:top w:val="dotted" w:sz="4" w:space="0" w:color="auto"/>
              <w:left w:val="single" w:sz="4" w:space="0" w:color="auto"/>
              <w:bottom w:val="threeDEmboss" w:sz="6" w:space="0" w:color="auto"/>
              <w:right w:val="threeDEmboss" w:sz="6" w:space="0" w:color="auto"/>
            </w:tcBorders>
            <w:shd w:val="clear" w:color="auto" w:fill="auto"/>
          </w:tcPr>
          <w:p w14:paraId="5DAB6C7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02EB378F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6A05A80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</w:tc>
      </w:tr>
    </w:tbl>
    <w:p w14:paraId="3279337D" w14:textId="77777777" w:rsidR="00C67387" w:rsidRPr="0095358E" w:rsidRDefault="00C67387">
      <w:pPr>
        <w:spacing w:before="120"/>
        <w:jc w:val="center"/>
        <w:rPr>
          <w:sz w:val="16"/>
          <w:szCs w:val="16"/>
        </w:rPr>
      </w:pPr>
      <w:r w:rsidRPr="0095358E">
        <w:rPr>
          <w:sz w:val="16"/>
          <w:szCs w:val="16"/>
        </w:rPr>
        <w:t>*****</w:t>
      </w:r>
    </w:p>
    <w:tbl>
      <w:tblPr>
        <w:tblW w:w="5000" w:type="pct"/>
        <w:jc w:val="center"/>
        <w:tblBorders>
          <w:top w:val="threeDEmboss" w:sz="6" w:space="0" w:color="auto"/>
          <w:left w:val="threeDEmboss" w:sz="6" w:space="0" w:color="auto"/>
          <w:bottom w:val="threeDEngrave" w:sz="6" w:space="0" w:color="auto"/>
          <w:right w:val="threeDEngrave" w:sz="6" w:space="0" w:color="auto"/>
          <w:insideH w:val="dotted" w:sz="4" w:space="0" w:color="auto"/>
        </w:tblBorders>
        <w:tblLook w:val="0000" w:firstRow="0" w:lastRow="0" w:firstColumn="0" w:lastColumn="0" w:noHBand="0" w:noVBand="0"/>
      </w:tblPr>
      <w:tblGrid>
        <w:gridCol w:w="124"/>
        <w:gridCol w:w="2370"/>
        <w:gridCol w:w="2849"/>
        <w:gridCol w:w="101"/>
        <w:gridCol w:w="1172"/>
        <w:gridCol w:w="170"/>
        <w:gridCol w:w="3817"/>
        <w:gridCol w:w="123"/>
      </w:tblGrid>
      <w:tr w:rsidR="00C67387" w:rsidRPr="0095358E" w14:paraId="2AAA227D" w14:textId="77777777" w:rsidTr="716099DB">
        <w:trPr>
          <w:cantSplit/>
          <w:jc w:val="center"/>
        </w:trPr>
        <w:tc>
          <w:tcPr>
            <w:tcW w:w="5000" w:type="pct"/>
            <w:gridSpan w:val="8"/>
            <w:tcBorders>
              <w:top w:val="threeDEmboss" w:sz="6" w:space="0" w:color="auto"/>
              <w:bottom w:val="dotted" w:sz="4" w:space="0" w:color="auto"/>
            </w:tcBorders>
            <w:shd w:val="clear" w:color="auto" w:fill="auto"/>
          </w:tcPr>
          <w:p w14:paraId="704F2F66" w14:textId="77777777" w:rsidR="00C67387" w:rsidRPr="00405D7A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sz w:val="20"/>
              </w:rPr>
            </w:pPr>
            <w:r w:rsidRPr="00405D7A">
              <w:rPr>
                <w:b/>
                <w:sz w:val="20"/>
              </w:rPr>
              <w:t>PARTICIPANT: PERSONAL INFORMATION</w:t>
            </w:r>
          </w:p>
        </w:tc>
      </w:tr>
      <w:tr w:rsidR="00AE0C70" w:rsidRPr="0095358E" w14:paraId="292E3102" w14:textId="77777777" w:rsidTr="716099DB">
        <w:trPr>
          <w:jc w:val="center"/>
        </w:trPr>
        <w:tc>
          <w:tcPr>
            <w:tcW w:w="1167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7DCFE4C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Mr./Ms.</w:t>
            </w:r>
          </w:p>
        </w:tc>
        <w:tc>
          <w:tcPr>
            <w:tcW w:w="3833" w:type="pct"/>
            <w:gridSpan w:val="6"/>
            <w:tcBorders>
              <w:top w:val="dotted" w:sz="4" w:space="0" w:color="auto"/>
              <w:left w:val="single" w:sz="4" w:space="0" w:color="auto"/>
            </w:tcBorders>
          </w:tcPr>
          <w:p w14:paraId="008E0C9A" w14:textId="77777777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</w:tr>
      <w:tr w:rsidR="00AE0C70" w:rsidRPr="0095358E" w14:paraId="58D1D7FB" w14:textId="77777777" w:rsidTr="716099DB">
        <w:trPr>
          <w:jc w:val="center"/>
        </w:trPr>
        <w:tc>
          <w:tcPr>
            <w:tcW w:w="1167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2F24D330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First name</w:t>
            </w:r>
          </w:p>
        </w:tc>
        <w:tc>
          <w:tcPr>
            <w:tcW w:w="3833" w:type="pct"/>
            <w:gridSpan w:val="6"/>
            <w:tcBorders>
              <w:left w:val="single" w:sz="4" w:space="0" w:color="auto"/>
            </w:tcBorders>
          </w:tcPr>
          <w:p w14:paraId="48FDB810" w14:textId="77777777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</w:tr>
      <w:tr w:rsidR="00AE0C70" w:rsidRPr="0095358E" w14:paraId="5E10B4A6" w14:textId="77777777" w:rsidTr="716099DB">
        <w:trPr>
          <w:jc w:val="center"/>
        </w:trPr>
        <w:tc>
          <w:tcPr>
            <w:tcW w:w="1167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6127F14E" w14:textId="77777777" w:rsidR="00AE0C70" w:rsidRPr="0095358E" w:rsidRDefault="00AE0C70" w:rsidP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Family name </w:t>
            </w:r>
          </w:p>
        </w:tc>
        <w:tc>
          <w:tcPr>
            <w:tcW w:w="3833" w:type="pct"/>
            <w:gridSpan w:val="6"/>
            <w:tcBorders>
              <w:left w:val="single" w:sz="4" w:space="0" w:color="auto"/>
            </w:tcBorders>
          </w:tcPr>
          <w:p w14:paraId="0F195667" w14:textId="77777777" w:rsidR="00AE0C70" w:rsidRPr="0095358E" w:rsidRDefault="00AE0C7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</w:p>
        </w:tc>
      </w:tr>
      <w:tr w:rsidR="00C67387" w:rsidRPr="0095358E" w14:paraId="5D120964" w14:textId="77777777" w:rsidTr="716099DB">
        <w:trPr>
          <w:jc w:val="center"/>
        </w:trPr>
        <w:tc>
          <w:tcPr>
            <w:tcW w:w="1167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F52B43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Birth date (</w:t>
            </w:r>
            <w:r w:rsidRPr="0095358E">
              <w:rPr>
                <w:i/>
                <w:sz w:val="20"/>
              </w:rPr>
              <w:t>dd/mm/</w:t>
            </w:r>
            <w:proofErr w:type="spellStart"/>
            <w:r w:rsidRPr="0095358E">
              <w:rPr>
                <w:i/>
                <w:sz w:val="20"/>
              </w:rPr>
              <w:t>yy</w:t>
            </w:r>
            <w:proofErr w:type="spellEnd"/>
            <w:r w:rsidRPr="0095358E">
              <w:rPr>
                <w:sz w:val="20"/>
              </w:rPr>
              <w:t>)</w:t>
            </w:r>
          </w:p>
        </w:tc>
        <w:bookmarkStart w:id="5" w:name="Text8"/>
        <w:tc>
          <w:tcPr>
            <w:tcW w:w="1379" w:type="pct"/>
            <w:gridSpan w:val="2"/>
            <w:tcBorders>
              <w:left w:val="single" w:sz="4" w:space="0" w:color="auto"/>
            </w:tcBorders>
          </w:tcPr>
          <w:p w14:paraId="10ABD6CC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5"/>
          </w:p>
        </w:tc>
        <w:tc>
          <w:tcPr>
            <w:tcW w:w="533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0923614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Nationality:</w:t>
            </w:r>
          </w:p>
        </w:tc>
        <w:bookmarkStart w:id="6" w:name="Text11"/>
        <w:tc>
          <w:tcPr>
            <w:tcW w:w="1920" w:type="pct"/>
            <w:gridSpan w:val="3"/>
            <w:tcBorders>
              <w:left w:val="single" w:sz="4" w:space="0" w:color="auto"/>
            </w:tcBorders>
          </w:tcPr>
          <w:p w14:paraId="6DF38903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6"/>
          </w:p>
        </w:tc>
      </w:tr>
      <w:tr w:rsidR="00C67387" w:rsidRPr="0095358E" w14:paraId="0674020C" w14:textId="77777777" w:rsidTr="716099DB">
        <w:trPr>
          <w:cantSplit/>
          <w:jc w:val="center"/>
        </w:trPr>
        <w:tc>
          <w:tcPr>
            <w:tcW w:w="1167" w:type="pct"/>
            <w:gridSpan w:val="2"/>
            <w:tcBorders>
              <w:top w:val="dotted" w:sz="4" w:space="0" w:color="auto"/>
              <w:bottom w:val="threeDEmboss" w:sz="6" w:space="0" w:color="auto"/>
              <w:right w:val="single" w:sz="4" w:space="0" w:color="auto"/>
            </w:tcBorders>
          </w:tcPr>
          <w:p w14:paraId="11095EF1" w14:textId="77777777" w:rsidR="00C67387" w:rsidRPr="0095358E" w:rsidRDefault="00CE3CFB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assport / ID number</w:t>
            </w:r>
            <w:r w:rsidR="00C67387" w:rsidRPr="0095358E">
              <w:rPr>
                <w:sz w:val="20"/>
              </w:rPr>
              <w:t>:</w:t>
            </w:r>
          </w:p>
        </w:tc>
        <w:bookmarkStart w:id="7" w:name="Text9"/>
        <w:tc>
          <w:tcPr>
            <w:tcW w:w="3833" w:type="pct"/>
            <w:gridSpan w:val="6"/>
            <w:tcBorders>
              <w:left w:val="single" w:sz="4" w:space="0" w:color="auto"/>
              <w:bottom w:val="threeDEmboss" w:sz="6" w:space="0" w:color="auto"/>
            </w:tcBorders>
          </w:tcPr>
          <w:p w14:paraId="6A124743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7"/>
          </w:p>
        </w:tc>
      </w:tr>
      <w:tr w:rsidR="00C67387" w:rsidRPr="0095358E" w14:paraId="15B2E407" w14:textId="77777777" w:rsidTr="716099DB">
        <w:tblPrEx>
          <w:tblBorders>
            <w:insideH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8"/>
            <w:tcBorders>
              <w:top w:val="threeDEmboss" w:sz="6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C22432C" w14:textId="77777777" w:rsidR="00C67387" w:rsidRPr="00405D7A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sz w:val="20"/>
              </w:rPr>
            </w:pPr>
            <w:r w:rsidRPr="00405D7A">
              <w:rPr>
                <w:b/>
                <w:sz w:val="20"/>
              </w:rPr>
              <w:t>PARTICIPANT: P</w:t>
            </w:r>
            <w:r w:rsidRPr="00405D7A">
              <w:rPr>
                <w:b/>
                <w:caps/>
                <w:sz w:val="20"/>
              </w:rPr>
              <w:t>roffessional</w:t>
            </w:r>
            <w:r w:rsidRPr="00405D7A">
              <w:rPr>
                <w:b/>
                <w:sz w:val="20"/>
              </w:rPr>
              <w:t xml:space="preserve"> INFORMATION</w:t>
            </w:r>
          </w:p>
        </w:tc>
      </w:tr>
      <w:tr w:rsidR="00C67387" w:rsidRPr="0095358E" w14:paraId="10DD1E1C" w14:textId="77777777" w:rsidTr="716099DB">
        <w:tblPrEx>
          <w:tblBorders>
            <w:insideH w:val="none" w:sz="0" w:space="0" w:color="auto"/>
          </w:tblBorders>
        </w:tblPrEx>
        <w:trPr>
          <w:cantSplit/>
          <w:jc w:val="center"/>
        </w:trPr>
        <w:tc>
          <w:tcPr>
            <w:tcW w:w="1167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8722F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8" w:name="Text13"/>
        <w:tc>
          <w:tcPr>
            <w:tcW w:w="3833" w:type="pct"/>
            <w:gridSpan w:val="6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3409B64F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8"/>
          </w:p>
        </w:tc>
      </w:tr>
      <w:tr w:rsidR="00C67387" w:rsidRPr="0095358E" w14:paraId="0D07D1B1" w14:textId="77777777" w:rsidTr="716099DB">
        <w:tblPrEx>
          <w:tblBorders>
            <w:insideH w:val="none" w:sz="0" w:space="0" w:color="auto"/>
          </w:tblBorders>
        </w:tblPrEx>
        <w:trPr>
          <w:cantSplit/>
          <w:jc w:val="center"/>
        </w:trPr>
        <w:tc>
          <w:tcPr>
            <w:tcW w:w="1167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FD2B72D" w14:textId="77777777" w:rsidR="00C67387" w:rsidRPr="0095358E" w:rsidRDefault="00171B33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 xml:space="preserve">Ministry / Organization </w:t>
            </w:r>
            <w:r w:rsidR="00C67387" w:rsidRPr="0095358E">
              <w:rPr>
                <w:sz w:val="20"/>
              </w:rPr>
              <w:t>name:</w:t>
            </w:r>
          </w:p>
        </w:tc>
        <w:bookmarkStart w:id="9" w:name="Text14"/>
        <w:tc>
          <w:tcPr>
            <w:tcW w:w="3833" w:type="pct"/>
            <w:gridSpan w:val="6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3BA75556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9"/>
          </w:p>
        </w:tc>
      </w:tr>
      <w:tr w:rsidR="00C67387" w:rsidRPr="0095358E" w14:paraId="6CF7601D" w14:textId="77777777" w:rsidTr="716099DB">
        <w:tblPrEx>
          <w:tblBorders>
            <w:insideH w:val="none" w:sz="0" w:space="0" w:color="auto"/>
          </w:tblBorders>
        </w:tblPrEx>
        <w:trPr>
          <w:cantSplit/>
          <w:jc w:val="center"/>
        </w:trPr>
        <w:tc>
          <w:tcPr>
            <w:tcW w:w="1167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C56F35A" w14:textId="77777777" w:rsidR="00C67387" w:rsidRPr="0095358E" w:rsidRDefault="00E166F3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Business a</w:t>
            </w:r>
            <w:r w:rsidR="00C67387" w:rsidRPr="0095358E">
              <w:rPr>
                <w:sz w:val="20"/>
              </w:rPr>
              <w:t xml:space="preserve">ddress / </w:t>
            </w:r>
            <w:r w:rsidRPr="0095358E">
              <w:rPr>
                <w:sz w:val="20"/>
              </w:rPr>
              <w:br/>
            </w:r>
            <w:r w:rsidR="00C67387" w:rsidRPr="0095358E">
              <w:rPr>
                <w:sz w:val="20"/>
              </w:rPr>
              <w:t>P.O. Box:</w:t>
            </w:r>
          </w:p>
        </w:tc>
        <w:bookmarkStart w:id="10" w:name="Text15"/>
        <w:tc>
          <w:tcPr>
            <w:tcW w:w="3833" w:type="pct"/>
            <w:gridSpan w:val="6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438A6092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0"/>
          </w:p>
        </w:tc>
      </w:tr>
      <w:tr w:rsidR="00C67387" w:rsidRPr="0095358E" w14:paraId="11E3F8A4" w14:textId="77777777" w:rsidTr="716099DB">
        <w:tblPrEx>
          <w:tblBorders>
            <w:insideH w:val="none" w:sz="0" w:space="0" w:color="auto"/>
          </w:tblBorders>
        </w:tblPrEx>
        <w:trPr>
          <w:jc w:val="center"/>
        </w:trPr>
        <w:tc>
          <w:tcPr>
            <w:tcW w:w="1167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81DB5B2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ostal code:</w:t>
            </w:r>
          </w:p>
        </w:tc>
        <w:bookmarkStart w:id="11" w:name="Text16"/>
        <w:tc>
          <w:tcPr>
            <w:tcW w:w="133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482D700E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1"/>
          </w:p>
        </w:tc>
        <w:tc>
          <w:tcPr>
            <w:tcW w:w="663" w:type="pct"/>
            <w:gridSpan w:val="3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20E858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City:</w:t>
            </w:r>
          </w:p>
        </w:tc>
        <w:bookmarkStart w:id="12" w:name="Text17"/>
        <w:tc>
          <w:tcPr>
            <w:tcW w:w="1839" w:type="pct"/>
            <w:gridSpan w:val="2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56C1B8EE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2"/>
          </w:p>
        </w:tc>
      </w:tr>
      <w:tr w:rsidR="00C67387" w:rsidRPr="0095358E" w14:paraId="4F173149" w14:textId="77777777" w:rsidTr="716099DB">
        <w:tblPrEx>
          <w:tblBorders>
            <w:insideH w:val="none" w:sz="0" w:space="0" w:color="auto"/>
          </w:tblBorders>
        </w:tblPrEx>
        <w:trPr>
          <w:cantSplit/>
          <w:jc w:val="center"/>
        </w:trPr>
        <w:tc>
          <w:tcPr>
            <w:tcW w:w="1167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7B6AFE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Country:</w:t>
            </w:r>
          </w:p>
        </w:tc>
        <w:bookmarkStart w:id="13" w:name="Text18"/>
        <w:tc>
          <w:tcPr>
            <w:tcW w:w="3833" w:type="pct"/>
            <w:gridSpan w:val="6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5F6DD27B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3"/>
          </w:p>
        </w:tc>
      </w:tr>
      <w:tr w:rsidR="00C67387" w:rsidRPr="0095358E" w14:paraId="6E832EF3" w14:textId="77777777" w:rsidTr="716099DB">
        <w:tblPrEx>
          <w:tblBorders>
            <w:insideH w:val="none" w:sz="0" w:space="0" w:color="auto"/>
          </w:tblBorders>
        </w:tblPrEx>
        <w:trPr>
          <w:cantSplit/>
          <w:jc w:val="center"/>
        </w:trPr>
        <w:tc>
          <w:tcPr>
            <w:tcW w:w="1167" w:type="pct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20DD35F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Telephone number(s):</w:t>
            </w:r>
          </w:p>
        </w:tc>
        <w:bookmarkStart w:id="14" w:name="Text5"/>
        <w:tc>
          <w:tcPr>
            <w:tcW w:w="3833" w:type="pct"/>
            <w:gridSpan w:val="6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57419F0B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4"/>
          </w:p>
        </w:tc>
      </w:tr>
      <w:tr w:rsidR="00C67387" w:rsidRPr="0095358E" w14:paraId="1EE1CBEF" w14:textId="77777777" w:rsidTr="716099DB">
        <w:tblPrEx>
          <w:tblBorders>
            <w:insideH w:val="none" w:sz="0" w:space="0" w:color="auto"/>
          </w:tblBorders>
        </w:tblPrEx>
        <w:trPr>
          <w:cantSplit/>
          <w:jc w:val="center"/>
        </w:trPr>
        <w:tc>
          <w:tcPr>
            <w:tcW w:w="1167" w:type="pct"/>
            <w:gridSpan w:val="2"/>
            <w:tcBorders>
              <w:top w:val="dotted" w:sz="4" w:space="0" w:color="auto"/>
              <w:bottom w:val="threeDEngrave" w:sz="6" w:space="0" w:color="auto"/>
              <w:right w:val="single" w:sz="4" w:space="0" w:color="auto"/>
            </w:tcBorders>
            <w:vAlign w:val="center"/>
          </w:tcPr>
          <w:p w14:paraId="0450C276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E-mail address(es):</w:t>
            </w:r>
          </w:p>
        </w:tc>
        <w:bookmarkStart w:id="15" w:name="Text20"/>
        <w:tc>
          <w:tcPr>
            <w:tcW w:w="3833" w:type="pct"/>
            <w:gridSpan w:val="6"/>
            <w:tcBorders>
              <w:top w:val="dotted" w:sz="4" w:space="0" w:color="auto"/>
              <w:left w:val="single" w:sz="4" w:space="0" w:color="auto"/>
              <w:bottom w:val="threeDEngrave" w:sz="6" w:space="0" w:color="auto"/>
            </w:tcBorders>
            <w:vAlign w:val="center"/>
          </w:tcPr>
          <w:p w14:paraId="35190059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</w:rPr>
            </w:r>
            <w:r w:rsidRPr="0095358E">
              <w:rPr>
                <w:color w:val="0000FF"/>
                <w:sz w:val="20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</w:rPr>
              <w:fldChar w:fldCharType="end"/>
            </w:r>
            <w:bookmarkEnd w:id="15"/>
          </w:p>
        </w:tc>
      </w:tr>
      <w:tr w:rsidR="00D052C2" w:rsidRPr="0095358E" w14:paraId="53AB2E78" w14:textId="77777777" w:rsidTr="716099DB">
        <w:trPr>
          <w:cantSplit/>
          <w:jc w:val="center"/>
        </w:trPr>
        <w:tc>
          <w:tcPr>
            <w:tcW w:w="5000" w:type="pct"/>
            <w:gridSpan w:val="8"/>
            <w:shd w:val="clear" w:color="auto" w:fill="CCFFFF"/>
          </w:tcPr>
          <w:p w14:paraId="2B694222" w14:textId="77777777" w:rsidR="00D052C2" w:rsidRPr="0095358E" w:rsidRDefault="00D052C2" w:rsidP="0095358E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VISA SUPPORT: Do you need a letter of invitation for visa support</w:t>
            </w:r>
            <w:r w:rsidR="00F00807" w:rsidRPr="0095358E">
              <w:rPr>
                <w:sz w:val="20"/>
              </w:rPr>
              <w:t>?</w:t>
            </w:r>
            <w:r w:rsidR="00750B5C" w:rsidRPr="0095358E">
              <w:rPr>
                <w:sz w:val="20"/>
              </w:rPr>
              <w:t xml:space="preserve">  </w:t>
            </w:r>
            <w:r w:rsidR="00750B5C" w:rsidRPr="0095358E">
              <w:rPr>
                <w:b/>
                <w:sz w:val="20"/>
              </w:rPr>
              <w:t>Yes</w:t>
            </w:r>
            <w:r w:rsidR="00750B5C" w:rsidRPr="0095358E">
              <w:rPr>
                <w:sz w:val="20"/>
              </w:rPr>
              <w:t xml:space="preserve"> </w:t>
            </w:r>
            <w:bookmarkStart w:id="16" w:name="Check1"/>
            <w:r w:rsidR="0095358E" w:rsidRPr="0095358E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358E" w:rsidRPr="0095358E">
              <w:rPr>
                <w:sz w:val="20"/>
              </w:rPr>
              <w:instrText xml:space="preserve"> FORMCHECKBOX </w:instrText>
            </w:r>
            <w:r w:rsidR="003502B7">
              <w:rPr>
                <w:sz w:val="20"/>
              </w:rPr>
            </w:r>
            <w:r w:rsidR="003502B7">
              <w:rPr>
                <w:sz w:val="20"/>
              </w:rPr>
              <w:fldChar w:fldCharType="separate"/>
            </w:r>
            <w:r w:rsidR="0095358E" w:rsidRPr="0095358E">
              <w:rPr>
                <w:sz w:val="20"/>
              </w:rPr>
              <w:fldChar w:fldCharType="end"/>
            </w:r>
            <w:bookmarkEnd w:id="16"/>
            <w:r w:rsidR="00750B5C" w:rsidRPr="0095358E">
              <w:rPr>
                <w:sz w:val="20"/>
              </w:rPr>
              <w:t xml:space="preserve">  </w:t>
            </w:r>
            <w:r w:rsidR="00750B5C" w:rsidRPr="0095358E">
              <w:rPr>
                <w:b/>
                <w:sz w:val="20"/>
              </w:rPr>
              <w:t>No</w:t>
            </w:r>
            <w:r w:rsidR="00750B5C" w:rsidRPr="0095358E">
              <w:rPr>
                <w:sz w:val="20"/>
              </w:rPr>
              <w:t xml:space="preserve"> </w:t>
            </w:r>
            <w:bookmarkStart w:id="17" w:name="Check2"/>
            <w:r w:rsidR="0095358E" w:rsidRPr="0095358E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358E" w:rsidRPr="0095358E">
              <w:rPr>
                <w:sz w:val="20"/>
              </w:rPr>
              <w:instrText xml:space="preserve"> FORMCHECKBOX </w:instrText>
            </w:r>
            <w:r w:rsidR="003502B7">
              <w:rPr>
                <w:sz w:val="20"/>
              </w:rPr>
            </w:r>
            <w:r w:rsidR="003502B7">
              <w:rPr>
                <w:sz w:val="20"/>
              </w:rPr>
              <w:fldChar w:fldCharType="separate"/>
            </w:r>
            <w:r w:rsidR="0095358E" w:rsidRPr="0095358E">
              <w:rPr>
                <w:sz w:val="20"/>
              </w:rPr>
              <w:fldChar w:fldCharType="end"/>
            </w:r>
            <w:bookmarkEnd w:id="17"/>
          </w:p>
        </w:tc>
      </w:tr>
      <w:tr w:rsidR="00B57586" w:rsidRPr="0095358E" w14:paraId="78C6D0D8" w14:textId="77777777" w:rsidTr="716099DB">
        <w:trPr>
          <w:gridBefore w:val="1"/>
          <w:gridAfter w:val="1"/>
          <w:wBefore w:w="60" w:type="pct"/>
          <w:wAfter w:w="59" w:type="pct"/>
          <w:cantSplit/>
          <w:jc w:val="center"/>
        </w:trPr>
        <w:tc>
          <w:tcPr>
            <w:tcW w:w="4881" w:type="pct"/>
            <w:gridSpan w:val="6"/>
            <w:shd w:val="clear" w:color="auto" w:fill="CCFFFF"/>
          </w:tcPr>
          <w:p w14:paraId="06238684" w14:textId="77777777" w:rsidR="00B57586" w:rsidRDefault="00B57586" w:rsidP="00895600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color w:val="FF0000"/>
              </w:rPr>
            </w:pPr>
            <w:r w:rsidRPr="0011002C">
              <w:rPr>
                <w:i/>
                <w:iCs/>
                <w:color w:val="FF0000"/>
              </w:rPr>
              <w:lastRenderedPageBreak/>
              <w:t>In response to the COVID-19 pandemic there are special rules for people entering Switzerland.</w:t>
            </w:r>
          </w:p>
          <w:p w14:paraId="51709F88" w14:textId="2245B166" w:rsidR="00B57586" w:rsidRPr="0057048B" w:rsidRDefault="00B57586" w:rsidP="716099DB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b/>
                <w:bCs/>
                <w:color w:val="FF0000"/>
                <w:sz w:val="22"/>
                <w:szCs w:val="22"/>
              </w:rPr>
            </w:pPr>
            <w:r w:rsidRPr="716099DB">
              <w:rPr>
                <w:color w:val="FF0000"/>
              </w:rPr>
              <w:t xml:space="preserve">Please check whether and under what conditions you can enter Switzerland by following the link below: </w:t>
            </w:r>
            <w:hyperlink r:id="rId12">
              <w:r w:rsidRPr="716099DB">
                <w:rPr>
                  <w:rStyle w:val="Hyperlink"/>
                  <w:b/>
                  <w:bCs/>
                  <w:sz w:val="22"/>
                  <w:szCs w:val="22"/>
                  <w:lang w:val="en-GB"/>
                </w:rPr>
                <w:t>https://travelcheck.admin.ch/home</w:t>
              </w:r>
            </w:hyperlink>
            <w:r w:rsidRPr="716099DB">
              <w:rPr>
                <w:b/>
                <w:bCs/>
                <w:color w:val="FF0000"/>
                <w:sz w:val="22"/>
                <w:szCs w:val="22"/>
              </w:rPr>
              <w:t xml:space="preserve"> </w:t>
            </w:r>
            <w:r w:rsidRPr="716099DB">
              <w:rPr>
                <w:color w:val="FF0000"/>
              </w:rPr>
              <w:t>and answer the below questions accordingly.</w:t>
            </w:r>
            <w:r w:rsidRPr="716099DB">
              <w:rPr>
                <w:color w:val="FF0000"/>
              </w:rPr>
              <w:fldChar w:fldCharType="begin"/>
            </w:r>
            <w:r w:rsidRPr="716099DB">
              <w:rPr>
                <w:color w:val="FF0000"/>
              </w:rPr>
              <w:instrText xml:space="preserve"> FORMCHECKBOX </w:instrText>
            </w:r>
            <w:r w:rsidR="003502B7">
              <w:rPr>
                <w:color w:val="FF0000"/>
              </w:rPr>
              <w:fldChar w:fldCharType="separate"/>
            </w:r>
            <w:r w:rsidRPr="716099DB">
              <w:rPr>
                <w:color w:val="FF0000"/>
              </w:rPr>
              <w:fldChar w:fldCharType="end"/>
            </w:r>
          </w:p>
        </w:tc>
      </w:tr>
    </w:tbl>
    <w:p w14:paraId="5A39BBE3" w14:textId="77777777" w:rsidR="00B57586" w:rsidRDefault="00B57586" w:rsidP="00B57586">
      <w:pPr>
        <w:pStyle w:val="Header"/>
        <w:tabs>
          <w:tab w:val="clear" w:pos="4153"/>
          <w:tab w:val="clear" w:pos="8306"/>
        </w:tabs>
        <w:spacing w:before="120"/>
        <w:rPr>
          <w:b/>
          <w:color w:val="FF0000"/>
          <w:sz w:val="22"/>
          <w:u w:val="single"/>
        </w:rPr>
      </w:pPr>
    </w:p>
    <w:p w14:paraId="2C9C963A" w14:textId="77777777" w:rsidR="00B57586" w:rsidRPr="00B57586" w:rsidRDefault="00B57586" w:rsidP="00B57586">
      <w:pPr>
        <w:pStyle w:val="Header"/>
        <w:tabs>
          <w:tab w:val="clear" w:pos="4153"/>
          <w:tab w:val="clear" w:pos="8306"/>
        </w:tabs>
        <w:spacing w:before="120"/>
        <w:rPr>
          <w:color w:val="FF0000"/>
        </w:rPr>
      </w:pPr>
      <w:r w:rsidRPr="00B57586">
        <w:rPr>
          <w:color w:val="FF0000"/>
        </w:rPr>
        <w:t xml:space="preserve">Only forms correctly signed and stamped by the authorizing official will be accepted. </w:t>
      </w:r>
    </w:p>
    <w:p w14:paraId="0BB205EA" w14:textId="77777777" w:rsidR="00C67387" w:rsidRPr="00895600" w:rsidRDefault="00F20C08" w:rsidP="00FF3950">
      <w:pPr>
        <w:pStyle w:val="Header"/>
        <w:tabs>
          <w:tab w:val="clear" w:pos="4153"/>
          <w:tab w:val="clear" w:pos="8306"/>
        </w:tabs>
        <w:spacing w:before="120"/>
        <w:rPr>
          <w:color w:val="000000"/>
        </w:rPr>
      </w:pPr>
      <w:r w:rsidRPr="00895600">
        <w:rPr>
          <w:color w:val="000000"/>
        </w:rPr>
        <w:t>Please allow two to three weeks for the secretariat to be in touch with you to confirm whether your request for financial support has been accepted or not.</w:t>
      </w:r>
      <w:r w:rsidR="00CA2334" w:rsidRPr="00895600">
        <w:rPr>
          <w:color w:val="000000"/>
        </w:rPr>
        <w:t xml:space="preserve"> Thank you. </w:t>
      </w:r>
    </w:p>
    <w:sectPr w:rsidR="00C67387" w:rsidRPr="00895600" w:rsidSect="00AE0C70">
      <w:headerReference w:type="default" r:id="rId13"/>
      <w:pgSz w:w="11906" w:h="16838" w:code="9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20AA3" w14:textId="77777777" w:rsidR="0007053D" w:rsidRDefault="0007053D" w:rsidP="00C67387">
      <w:r>
        <w:separator/>
      </w:r>
    </w:p>
  </w:endnote>
  <w:endnote w:type="continuationSeparator" w:id="0">
    <w:p w14:paraId="5317DE80" w14:textId="77777777" w:rsidR="0007053D" w:rsidRDefault="0007053D" w:rsidP="00C67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A6F32" w14:textId="77777777" w:rsidR="0007053D" w:rsidRDefault="0007053D" w:rsidP="00C67387">
      <w:r>
        <w:separator/>
      </w:r>
    </w:p>
  </w:footnote>
  <w:footnote w:type="continuationSeparator" w:id="0">
    <w:p w14:paraId="2E23EE84" w14:textId="77777777" w:rsidR="0007053D" w:rsidRDefault="0007053D" w:rsidP="00C67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1BE84" w14:textId="77777777" w:rsidR="00AE0C70" w:rsidRPr="006A009C" w:rsidRDefault="00423B92">
    <w:pPr>
      <w:jc w:val="center"/>
      <w:rPr>
        <w:b/>
        <w:bCs/>
        <w:sz w:val="22"/>
        <w:szCs w:val="22"/>
      </w:rPr>
    </w:pPr>
    <w:r>
      <w:rPr>
        <w:b/>
        <w:bCs/>
        <w:sz w:val="22"/>
        <w:szCs w:val="22"/>
      </w:rPr>
      <w:t>Protocol on Water and Health to the Convention on the Protection and Use of</w:t>
    </w:r>
    <w:r>
      <w:rPr>
        <w:b/>
        <w:bCs/>
        <w:sz w:val="22"/>
        <w:szCs w:val="22"/>
      </w:rPr>
      <w:br/>
      <w:t>Transboundary Watercourses and International Lakes</w:t>
    </w:r>
    <w:r w:rsidR="00AE0C70" w:rsidRPr="005212BA">
      <w:rPr>
        <w:b/>
        <w:bCs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B3287"/>
    <w:multiLevelType w:val="hybridMultilevel"/>
    <w:tmpl w:val="7864F85C"/>
    <w:lvl w:ilvl="0" w:tplc="D110CF80">
      <w:start w:val="1"/>
      <w:numFmt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62017"/>
    <w:multiLevelType w:val="hybridMultilevel"/>
    <w:tmpl w:val="B60A2644"/>
    <w:lvl w:ilvl="0" w:tplc="5308C30C">
      <w:start w:val="1"/>
      <w:numFmt w:val="bullet"/>
      <w:lvlText w:val=""/>
      <w:lvlJc w:val="left"/>
      <w:pPr>
        <w:tabs>
          <w:tab w:val="num" w:pos="567"/>
        </w:tabs>
        <w:ind w:left="567" w:hanging="45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E6EA3"/>
    <w:multiLevelType w:val="hybridMultilevel"/>
    <w:tmpl w:val="424CB6B4"/>
    <w:lvl w:ilvl="0" w:tplc="3156FC00">
      <w:start w:val="1"/>
      <w:numFmt w:val="bullet"/>
      <w:lvlText w:val=""/>
      <w:lvlJc w:val="left"/>
      <w:pPr>
        <w:tabs>
          <w:tab w:val="num" w:pos="927"/>
        </w:tabs>
        <w:ind w:left="851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1D7264"/>
    <w:multiLevelType w:val="hybridMultilevel"/>
    <w:tmpl w:val="92705792"/>
    <w:lvl w:ilvl="0" w:tplc="178A5942">
      <w:start w:val="6"/>
      <w:numFmt w:val="bullet"/>
      <w:lvlText w:val=""/>
      <w:lvlJc w:val="left"/>
      <w:pPr>
        <w:tabs>
          <w:tab w:val="num" w:pos="1110"/>
        </w:tabs>
        <w:ind w:left="1110" w:hanging="39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657EE5"/>
    <w:multiLevelType w:val="hybridMultilevel"/>
    <w:tmpl w:val="663685E4"/>
    <w:lvl w:ilvl="0" w:tplc="E19A8C7A">
      <w:start w:val="1"/>
      <w:numFmt w:val="bullet"/>
      <w:lvlText w:val="o"/>
      <w:lvlJc w:val="left"/>
      <w:pPr>
        <w:tabs>
          <w:tab w:val="num" w:pos="567"/>
        </w:tabs>
        <w:ind w:left="567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7F1181"/>
    <w:multiLevelType w:val="hybridMultilevel"/>
    <w:tmpl w:val="63902186"/>
    <w:lvl w:ilvl="0" w:tplc="5D72770C">
      <w:numFmt w:val="bullet"/>
      <w:lvlText w:val=""/>
      <w:lvlJc w:val="left"/>
      <w:pPr>
        <w:tabs>
          <w:tab w:val="num" w:pos="1144"/>
        </w:tabs>
        <w:ind w:left="1144" w:hanging="435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578C4B44"/>
    <w:multiLevelType w:val="hybridMultilevel"/>
    <w:tmpl w:val="B9EAD030"/>
    <w:lvl w:ilvl="0" w:tplc="0AFA64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C9D3B1C"/>
    <w:multiLevelType w:val="hybridMultilevel"/>
    <w:tmpl w:val="DF66067A"/>
    <w:lvl w:ilvl="0" w:tplc="7C72BE0E">
      <w:start w:val="1"/>
      <w:numFmt w:val="bullet"/>
      <w:lvlText w:val="o"/>
      <w:lvlJc w:val="left"/>
      <w:pPr>
        <w:tabs>
          <w:tab w:val="num" w:pos="473"/>
        </w:tabs>
        <w:ind w:left="284" w:hanging="171"/>
      </w:pPr>
      <w:rPr>
        <w:rFonts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96404E"/>
    <w:multiLevelType w:val="hybridMultilevel"/>
    <w:tmpl w:val="663685E4"/>
    <w:lvl w:ilvl="0" w:tplc="C6E24246">
      <w:start w:val="1"/>
      <w:numFmt w:val="bullet"/>
      <w:lvlText w:val=""/>
      <w:lvlJc w:val="left"/>
      <w:pPr>
        <w:tabs>
          <w:tab w:val="num" w:pos="473"/>
        </w:tabs>
        <w:ind w:left="284" w:hanging="171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7"/>
  </w:num>
  <w:num w:numId="7">
    <w:abstractNumId w:val="8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DS2NDcwN7U0MDZR0lEKTi0uzszPAykwrQUAKG8TgSwAAAA="/>
  </w:docVars>
  <w:rsids>
    <w:rsidRoot w:val="00DA07B3"/>
    <w:rsid w:val="00047503"/>
    <w:rsid w:val="0006136D"/>
    <w:rsid w:val="0007053D"/>
    <w:rsid w:val="00070EE0"/>
    <w:rsid w:val="00075521"/>
    <w:rsid w:val="00075CB7"/>
    <w:rsid w:val="00076BEB"/>
    <w:rsid w:val="00083F1E"/>
    <w:rsid w:val="000A12E9"/>
    <w:rsid w:val="000B32D6"/>
    <w:rsid w:val="000B3BD0"/>
    <w:rsid w:val="000B613E"/>
    <w:rsid w:val="000C1CC3"/>
    <w:rsid w:val="000D73D5"/>
    <w:rsid w:val="00103042"/>
    <w:rsid w:val="00112E0D"/>
    <w:rsid w:val="00115C06"/>
    <w:rsid w:val="0012630C"/>
    <w:rsid w:val="001375B1"/>
    <w:rsid w:val="0014721F"/>
    <w:rsid w:val="001507F3"/>
    <w:rsid w:val="00157C03"/>
    <w:rsid w:val="0016195B"/>
    <w:rsid w:val="00163192"/>
    <w:rsid w:val="00171B33"/>
    <w:rsid w:val="001A0281"/>
    <w:rsid w:val="001B08DE"/>
    <w:rsid w:val="001B6E7C"/>
    <w:rsid w:val="001B7C74"/>
    <w:rsid w:val="001D4117"/>
    <w:rsid w:val="001F0048"/>
    <w:rsid w:val="001F5BC3"/>
    <w:rsid w:val="001F677E"/>
    <w:rsid w:val="002073F0"/>
    <w:rsid w:val="00216FD7"/>
    <w:rsid w:val="0023443F"/>
    <w:rsid w:val="0024404A"/>
    <w:rsid w:val="00244F07"/>
    <w:rsid w:val="0024550F"/>
    <w:rsid w:val="002518ED"/>
    <w:rsid w:val="00286792"/>
    <w:rsid w:val="002900C3"/>
    <w:rsid w:val="002A1D0C"/>
    <w:rsid w:val="002A7002"/>
    <w:rsid w:val="002B02D3"/>
    <w:rsid w:val="002B43D7"/>
    <w:rsid w:val="002C093F"/>
    <w:rsid w:val="002D4A69"/>
    <w:rsid w:val="002F32CE"/>
    <w:rsid w:val="003209AB"/>
    <w:rsid w:val="0032437C"/>
    <w:rsid w:val="00324BE2"/>
    <w:rsid w:val="00340E3F"/>
    <w:rsid w:val="00342C32"/>
    <w:rsid w:val="003502B7"/>
    <w:rsid w:val="0036029D"/>
    <w:rsid w:val="003674B8"/>
    <w:rsid w:val="00377A48"/>
    <w:rsid w:val="00377AEA"/>
    <w:rsid w:val="00384BE1"/>
    <w:rsid w:val="003938DC"/>
    <w:rsid w:val="003A524C"/>
    <w:rsid w:val="003C3D08"/>
    <w:rsid w:val="003D0F49"/>
    <w:rsid w:val="003F4F56"/>
    <w:rsid w:val="003F62F1"/>
    <w:rsid w:val="003F799E"/>
    <w:rsid w:val="00405366"/>
    <w:rsid w:val="00405D7A"/>
    <w:rsid w:val="00406E00"/>
    <w:rsid w:val="00406F80"/>
    <w:rsid w:val="00423B92"/>
    <w:rsid w:val="004306EA"/>
    <w:rsid w:val="00442C2A"/>
    <w:rsid w:val="00445BF9"/>
    <w:rsid w:val="0044643E"/>
    <w:rsid w:val="004531C1"/>
    <w:rsid w:val="004748E3"/>
    <w:rsid w:val="00477AAF"/>
    <w:rsid w:val="00481A1E"/>
    <w:rsid w:val="00493526"/>
    <w:rsid w:val="00495AD4"/>
    <w:rsid w:val="004A5247"/>
    <w:rsid w:val="004D0B21"/>
    <w:rsid w:val="004F1074"/>
    <w:rsid w:val="004F3BCC"/>
    <w:rsid w:val="00515F27"/>
    <w:rsid w:val="005212BA"/>
    <w:rsid w:val="00536E62"/>
    <w:rsid w:val="00537955"/>
    <w:rsid w:val="00551B5A"/>
    <w:rsid w:val="005533D7"/>
    <w:rsid w:val="005577CE"/>
    <w:rsid w:val="00563095"/>
    <w:rsid w:val="0057579A"/>
    <w:rsid w:val="005807AC"/>
    <w:rsid w:val="005A57A1"/>
    <w:rsid w:val="005B565A"/>
    <w:rsid w:val="005B7E10"/>
    <w:rsid w:val="005E12BB"/>
    <w:rsid w:val="005E1BD0"/>
    <w:rsid w:val="005E6EB7"/>
    <w:rsid w:val="005F4EB2"/>
    <w:rsid w:val="0061236A"/>
    <w:rsid w:val="00613803"/>
    <w:rsid w:val="006178E8"/>
    <w:rsid w:val="00624E5A"/>
    <w:rsid w:val="0064669C"/>
    <w:rsid w:val="0066267C"/>
    <w:rsid w:val="006717A3"/>
    <w:rsid w:val="00681E63"/>
    <w:rsid w:val="00687159"/>
    <w:rsid w:val="006A009C"/>
    <w:rsid w:val="006A4D28"/>
    <w:rsid w:val="006B0C6B"/>
    <w:rsid w:val="006B30B0"/>
    <w:rsid w:val="006B49C1"/>
    <w:rsid w:val="006C2D13"/>
    <w:rsid w:val="006C2D19"/>
    <w:rsid w:val="006C58DA"/>
    <w:rsid w:val="006D3BD2"/>
    <w:rsid w:val="006E67E2"/>
    <w:rsid w:val="007063F6"/>
    <w:rsid w:val="00713F23"/>
    <w:rsid w:val="00732D42"/>
    <w:rsid w:val="00745828"/>
    <w:rsid w:val="00750B5C"/>
    <w:rsid w:val="0075366E"/>
    <w:rsid w:val="007541E4"/>
    <w:rsid w:val="007604C5"/>
    <w:rsid w:val="007659B1"/>
    <w:rsid w:val="00780741"/>
    <w:rsid w:val="007A156E"/>
    <w:rsid w:val="007B2F2D"/>
    <w:rsid w:val="007B39DF"/>
    <w:rsid w:val="007C57CC"/>
    <w:rsid w:val="007C63C6"/>
    <w:rsid w:val="007D2692"/>
    <w:rsid w:val="00810B5F"/>
    <w:rsid w:val="00814FA9"/>
    <w:rsid w:val="008348F8"/>
    <w:rsid w:val="00834CAE"/>
    <w:rsid w:val="00840D6A"/>
    <w:rsid w:val="00856AF4"/>
    <w:rsid w:val="0086366E"/>
    <w:rsid w:val="008843F6"/>
    <w:rsid w:val="00895600"/>
    <w:rsid w:val="008969A4"/>
    <w:rsid w:val="008B358C"/>
    <w:rsid w:val="008C4D36"/>
    <w:rsid w:val="008C6B43"/>
    <w:rsid w:val="008C77E3"/>
    <w:rsid w:val="008D19BF"/>
    <w:rsid w:val="00906E9A"/>
    <w:rsid w:val="0092666B"/>
    <w:rsid w:val="00944AAA"/>
    <w:rsid w:val="00946E37"/>
    <w:rsid w:val="0095358E"/>
    <w:rsid w:val="00971C86"/>
    <w:rsid w:val="00981210"/>
    <w:rsid w:val="00984108"/>
    <w:rsid w:val="009A1A67"/>
    <w:rsid w:val="009C3B05"/>
    <w:rsid w:val="009D780B"/>
    <w:rsid w:val="009D79B9"/>
    <w:rsid w:val="00A03664"/>
    <w:rsid w:val="00A03CEB"/>
    <w:rsid w:val="00A03EED"/>
    <w:rsid w:val="00A349F1"/>
    <w:rsid w:val="00A35306"/>
    <w:rsid w:val="00A44785"/>
    <w:rsid w:val="00A634D0"/>
    <w:rsid w:val="00A703A7"/>
    <w:rsid w:val="00A806DA"/>
    <w:rsid w:val="00A91D51"/>
    <w:rsid w:val="00A9502F"/>
    <w:rsid w:val="00AB664C"/>
    <w:rsid w:val="00AE0C70"/>
    <w:rsid w:val="00AE11F0"/>
    <w:rsid w:val="00AE7A83"/>
    <w:rsid w:val="00AF1D1C"/>
    <w:rsid w:val="00AF77A0"/>
    <w:rsid w:val="00B010B2"/>
    <w:rsid w:val="00B12CA6"/>
    <w:rsid w:val="00B1789F"/>
    <w:rsid w:val="00B206CB"/>
    <w:rsid w:val="00B27BA9"/>
    <w:rsid w:val="00B4059E"/>
    <w:rsid w:val="00B506C7"/>
    <w:rsid w:val="00B538F9"/>
    <w:rsid w:val="00B57586"/>
    <w:rsid w:val="00B84278"/>
    <w:rsid w:val="00B857BF"/>
    <w:rsid w:val="00B90416"/>
    <w:rsid w:val="00B94111"/>
    <w:rsid w:val="00BA4D93"/>
    <w:rsid w:val="00BB17A1"/>
    <w:rsid w:val="00BB2388"/>
    <w:rsid w:val="00BB5A9B"/>
    <w:rsid w:val="00BC5A1D"/>
    <w:rsid w:val="00BC67DE"/>
    <w:rsid w:val="00BC6D44"/>
    <w:rsid w:val="00BE0932"/>
    <w:rsid w:val="00BE30C7"/>
    <w:rsid w:val="00BE6AA9"/>
    <w:rsid w:val="00BF40E0"/>
    <w:rsid w:val="00BF66F6"/>
    <w:rsid w:val="00C061B8"/>
    <w:rsid w:val="00C076A1"/>
    <w:rsid w:val="00C2004C"/>
    <w:rsid w:val="00C225E8"/>
    <w:rsid w:val="00C27AB5"/>
    <w:rsid w:val="00C31559"/>
    <w:rsid w:val="00C50D89"/>
    <w:rsid w:val="00C52A85"/>
    <w:rsid w:val="00C52C0D"/>
    <w:rsid w:val="00C60576"/>
    <w:rsid w:val="00C60C5A"/>
    <w:rsid w:val="00C6482A"/>
    <w:rsid w:val="00C67387"/>
    <w:rsid w:val="00C75DC6"/>
    <w:rsid w:val="00C75F40"/>
    <w:rsid w:val="00C91098"/>
    <w:rsid w:val="00C94090"/>
    <w:rsid w:val="00CA2334"/>
    <w:rsid w:val="00CB386A"/>
    <w:rsid w:val="00CC4F01"/>
    <w:rsid w:val="00CE3CFB"/>
    <w:rsid w:val="00CE44B6"/>
    <w:rsid w:val="00D01CB7"/>
    <w:rsid w:val="00D02348"/>
    <w:rsid w:val="00D052C2"/>
    <w:rsid w:val="00D13968"/>
    <w:rsid w:val="00D1624B"/>
    <w:rsid w:val="00D24008"/>
    <w:rsid w:val="00D32628"/>
    <w:rsid w:val="00D43E92"/>
    <w:rsid w:val="00D43FF0"/>
    <w:rsid w:val="00D52C7F"/>
    <w:rsid w:val="00D5672C"/>
    <w:rsid w:val="00D665A4"/>
    <w:rsid w:val="00D735DB"/>
    <w:rsid w:val="00D75B8B"/>
    <w:rsid w:val="00D77AEF"/>
    <w:rsid w:val="00D86749"/>
    <w:rsid w:val="00D926DA"/>
    <w:rsid w:val="00D92BA8"/>
    <w:rsid w:val="00DA07B3"/>
    <w:rsid w:val="00DB4FAE"/>
    <w:rsid w:val="00DB59F5"/>
    <w:rsid w:val="00DD58A1"/>
    <w:rsid w:val="00DF0F33"/>
    <w:rsid w:val="00E03EA2"/>
    <w:rsid w:val="00E058F9"/>
    <w:rsid w:val="00E166F3"/>
    <w:rsid w:val="00E3251B"/>
    <w:rsid w:val="00E71D14"/>
    <w:rsid w:val="00E87829"/>
    <w:rsid w:val="00ED4C78"/>
    <w:rsid w:val="00EE2278"/>
    <w:rsid w:val="00EE59B9"/>
    <w:rsid w:val="00EE5A96"/>
    <w:rsid w:val="00F00807"/>
    <w:rsid w:val="00F11F5C"/>
    <w:rsid w:val="00F20C08"/>
    <w:rsid w:val="00F33B32"/>
    <w:rsid w:val="00F348DF"/>
    <w:rsid w:val="00F434A3"/>
    <w:rsid w:val="00F56243"/>
    <w:rsid w:val="00F63B4F"/>
    <w:rsid w:val="00F92AE6"/>
    <w:rsid w:val="00FA15A6"/>
    <w:rsid w:val="00FB50E9"/>
    <w:rsid w:val="00FB54CA"/>
    <w:rsid w:val="00FC0EBD"/>
    <w:rsid w:val="00FD00FE"/>
    <w:rsid w:val="00FD3778"/>
    <w:rsid w:val="00FE5CAA"/>
    <w:rsid w:val="00FF3950"/>
    <w:rsid w:val="71609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EF59FDF"/>
  <w15:chartTrackingRefBased/>
  <w15:docId w15:val="{217A3CB5-DE07-45BD-8148-0251C2797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caps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567"/>
        <w:tab w:val="left" w:pos="1560"/>
      </w:tabs>
      <w:autoSpaceDE w:val="0"/>
      <w:autoSpaceDN w:val="0"/>
      <w:adjustRightInd w:val="0"/>
      <w:spacing w:line="240" w:lineRule="atLeast"/>
      <w:jc w:val="both"/>
      <w:outlineLvl w:val="3"/>
    </w:pPr>
    <w:rPr>
      <w:rFonts w:ascii="Verdana" w:hAnsi="Verdana"/>
      <w:b/>
      <w:bCs/>
      <w:sz w:val="20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,17 EPR 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EndnoteText">
    <w:name w:val="endnote text"/>
    <w:basedOn w:val="Normal"/>
    <w:semiHidden/>
    <w:pPr>
      <w:spacing w:line="240" w:lineRule="atLeast"/>
    </w:pPr>
    <w:rPr>
      <w:color w:val="000000"/>
      <w:sz w:val="20"/>
      <w:szCs w:val="20"/>
      <w:lang w:val="en-US"/>
    </w:rPr>
  </w:style>
  <w:style w:type="paragraph" w:styleId="BodyTextIndent2">
    <w:name w:val="Body Text Indent 2"/>
    <w:basedOn w:val="Normal"/>
    <w:pPr>
      <w:autoSpaceDE w:val="0"/>
      <w:autoSpaceDN w:val="0"/>
      <w:adjustRightInd w:val="0"/>
      <w:ind w:left="3260" w:hanging="3260"/>
    </w:pPr>
    <w:rPr>
      <w:rFonts w:ascii="Verdana" w:hAnsi="Verdana"/>
      <w:sz w:val="20"/>
      <w:szCs w:val="18"/>
      <w:lang w:val="en-US"/>
    </w:rPr>
  </w:style>
  <w:style w:type="character" w:styleId="Hyperlink">
    <w:name w:val="Hyperlink"/>
    <w:rPr>
      <w:noProof w:val="0"/>
      <w:color w:val="0000FF"/>
      <w:sz w:val="20"/>
      <w:u w:val="single"/>
      <w:lang w:val="en-US"/>
    </w:rPr>
  </w:style>
  <w:style w:type="paragraph" w:styleId="BodyText">
    <w:name w:val="Body Text"/>
    <w:basedOn w:val="Normal"/>
    <w:pPr>
      <w:spacing w:before="60"/>
      <w:jc w:val="both"/>
    </w:pPr>
    <w:rPr>
      <w:rFonts w:ascii="Verdana" w:hAnsi="Verdana"/>
      <w:sz w:val="20"/>
    </w:rPr>
  </w:style>
  <w:style w:type="paragraph" w:styleId="BodyText2">
    <w:name w:val="Body Text 2"/>
    <w:basedOn w:val="Normal"/>
    <w:pPr>
      <w:spacing w:before="60"/>
    </w:pPr>
    <w:rPr>
      <w:rFonts w:ascii="Verdana" w:hAnsi="Verdana"/>
      <w:sz w:val="20"/>
      <w:szCs w:val="18"/>
    </w:rPr>
  </w:style>
  <w:style w:type="character" w:styleId="Emphasis">
    <w:name w:val="Emphasis"/>
    <w:qFormat/>
    <w:rPr>
      <w:i/>
      <w:iCs/>
      <w:noProof w:val="0"/>
      <w:color w:val="000000"/>
      <w:sz w:val="20"/>
      <w:lang w:val="en-US"/>
    </w:r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styleId="FootnoteReference">
    <w:name w:val="footnote reference"/>
    <w:semiHidden/>
    <w:rsid w:val="00157C03"/>
  </w:style>
  <w:style w:type="paragraph" w:styleId="FootnoteText">
    <w:name w:val="footnote text"/>
    <w:basedOn w:val="Normal"/>
    <w:semiHidden/>
    <w:rsid w:val="00BE6AA9"/>
    <w:rPr>
      <w:sz w:val="20"/>
      <w:szCs w:val="20"/>
      <w:lang w:val="fr-FR"/>
    </w:rPr>
  </w:style>
  <w:style w:type="table" w:styleId="TableGrid">
    <w:name w:val="Table Grid"/>
    <w:basedOn w:val="TableNormal"/>
    <w:rsid w:val="00BE6A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083F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83F1E"/>
    <w:rPr>
      <w:sz w:val="20"/>
      <w:szCs w:val="20"/>
    </w:rPr>
  </w:style>
  <w:style w:type="character" w:customStyle="1" w:styleId="CommentTextChar">
    <w:name w:val="Comment Text Char"/>
    <w:link w:val="CommentText"/>
    <w:rsid w:val="00083F1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83F1E"/>
    <w:rPr>
      <w:b/>
      <w:bCs/>
    </w:rPr>
  </w:style>
  <w:style w:type="character" w:customStyle="1" w:styleId="CommentSubjectChar">
    <w:name w:val="Comment Subject Char"/>
    <w:link w:val="CommentSubject"/>
    <w:rsid w:val="00083F1E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083F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83F1E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rsid w:val="00D13968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4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ravelcheck.admin.ch/ho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dico.un.org/event/1000666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99a2c2c3-fdcf-4e63-9c12-39b3de610a76" xsi:nil="true"/>
    <TaxCatchAll xmlns="985ec44e-1bab-4c0b-9df0-6ba128686fc9" xsi:nil="true"/>
    <lcf76f155ced4ddcb4097134ff3c332f xmlns="99a2c2c3-fdcf-4e63-9c12-39b3de610a7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02F79B5BE87D40B73359BB004DC9B5" ma:contentTypeVersion="17" ma:contentTypeDescription="Create a new document." ma:contentTypeScope="" ma:versionID="df91b42384f9acd0dc9c7b2b0ca5a4fb">
  <xsd:schema xmlns:xsd="http://www.w3.org/2001/XMLSchema" xmlns:xs="http://www.w3.org/2001/XMLSchema" xmlns:p="http://schemas.microsoft.com/office/2006/metadata/properties" xmlns:ns2="99a2c2c3-fdcf-4e63-9c12-39b3de610a76" xmlns:ns3="a20aa909-956d-4941-9e8e-d4bf2c5fe97e" xmlns:ns4="985ec44e-1bab-4c0b-9df0-6ba128686fc9" targetNamespace="http://schemas.microsoft.com/office/2006/metadata/properties" ma:root="true" ma:fieldsID="5bdeaf74bd075ed71d0bb4235c38229e" ns2:_="" ns3:_="" ns4:_="">
    <xsd:import namespace="99a2c2c3-fdcf-4e63-9c12-39b3de610a76"/>
    <xsd:import namespace="a20aa909-956d-4941-9e8e-d4bf2c5fe97e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andtime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2c2c3-fdcf-4e63-9c12-39b3de610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Only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0aa909-956d-4941-9e8e-d4bf2c5fe9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cb577e23-b539-4cbb-a753-31a04c3d9a02}" ma:internalName="TaxCatchAll" ma:showField="CatchAllData" ma:web="a20aa909-956d-4941-9e8e-d4bf2c5fe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15C587-006B-4CC9-ADCC-5589CA1B1D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D30FF8-4689-4A93-AFF2-C333264D22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24E61C-6AA2-4068-A325-F5A450C0D904}">
  <ds:schemaRefs>
    <ds:schemaRef ds:uri="http://schemas.microsoft.com/office/2006/metadata/properties"/>
    <ds:schemaRef ds:uri="http://schemas.microsoft.com/office/infopath/2007/PartnerControls"/>
    <ds:schemaRef ds:uri="99a2c2c3-fdcf-4e63-9c12-39b3de610a76"/>
    <ds:schemaRef ds:uri="985ec44e-1bab-4c0b-9df0-6ba128686fc9"/>
  </ds:schemaRefs>
</ds:datastoreItem>
</file>

<file path=customXml/itemProps4.xml><?xml version="1.0" encoding="utf-8"?>
<ds:datastoreItem xmlns:ds="http://schemas.openxmlformats.org/officeDocument/2006/customXml" ds:itemID="{2633D33C-BC48-4488-B0CA-8ADE033D1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2c2c3-fdcf-4e63-9c12-39b3de610a76"/>
    <ds:schemaRef ds:uri="a20aa909-956d-4941-9e8e-d4bf2c5fe97e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5</Words>
  <Characters>2006</Characters>
  <Application>Microsoft Office Word</Application>
  <DocSecurity>0</DocSecurity>
  <Lines>40</Lines>
  <Paragraphs>11</Paragraphs>
  <ScaleCrop>false</ScaleCrop>
  <Company>UNECE</Company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PPLY FOR FINANCIAL SUPPORT</dc:title>
  <dc:subject/>
  <dc:creator>Cammile Marcelo</dc:creator>
  <cp:keywords/>
  <cp:lastModifiedBy>Cammile Marcelo</cp:lastModifiedBy>
  <cp:revision>4</cp:revision>
  <cp:lastPrinted>2014-04-14T17:49:00Z</cp:lastPrinted>
  <dcterms:created xsi:type="dcterms:W3CDTF">2022-06-30T14:00:00Z</dcterms:created>
  <dcterms:modified xsi:type="dcterms:W3CDTF">2022-08-19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andtime">
    <vt:lpwstr/>
  </property>
  <property fmtid="{D5CDD505-2E9C-101B-9397-08002B2CF9AE}" pid="3" name="ContentTypeId">
    <vt:lpwstr>0x010100B302F79B5BE87D40B73359BB004DC9B5</vt:lpwstr>
  </property>
  <property fmtid="{D5CDD505-2E9C-101B-9397-08002B2CF9AE}" pid="4" name="MediaServiceImageTags">
    <vt:lpwstr/>
  </property>
</Properties>
</file>